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1" w:name="X1c3ede301da336fa0859aefdab7993e6cb58532"/>
    <w:p>
      <w:pPr>
        <w:pStyle w:val="Heading1"/>
      </w:pPr>
      <w:r>
        <w:t xml:space="preserve">Cover Letter for Radiologist Position in Turkey Istanbul</w:t>
      </w:r>
    </w:p>
    <w:p>
      <w:pPr>
        <w:pStyle w:val="FirstParagraph"/>
      </w:pPr>
      <w:r>
        <w:rPr>
          <w:bCs/>
          <w:b/>
        </w:rPr>
        <w:t xml:space="preserve">John Doe</w:t>
      </w:r>
      <w:r>
        <w:br/>
      </w:r>
      <w:r>
        <w:t xml:space="preserve">Email: johndoe@example.com</w:t>
      </w:r>
      <w:r>
        <w:br/>
      </w:r>
      <w:r>
        <w:t xml:space="preserve">Phone: +90 555 123 4567</w:t>
      </w:r>
      <w:r>
        <w:br/>
      </w:r>
      <w:r>
        <w:t xml:space="preserve">Address: Istanbul, Turkey</w:t>
      </w:r>
    </w:p>
    <w:p>
      <w:pPr>
        <w:pStyle w:val="BodyText"/>
      </w:pPr>
      <w:r>
        <w:t xml:space="preserve">Date: April 5, 2024</w:t>
      </w:r>
    </w:p>
    <w:p>
      <w:pPr>
        <w:pStyle w:val="BodyText"/>
      </w:pPr>
      <w:r>
        <w:rPr>
          <w:bCs/>
          <w:b/>
        </w:rPr>
        <w:t xml:space="preserve">[Employer's Name]</w:t>
      </w:r>
      <w:r>
        <w:br/>
      </w:r>
      <w:r>
        <w:t xml:space="preserve">[Hospital Name]</w:t>
      </w:r>
      <w:r>
        <w:br/>
      </w:r>
      <w:r>
        <w:t xml:space="preserve">[Address]</w:t>
      </w:r>
      <w:r>
        <w:br/>
      </w:r>
      <w:r>
        <w:t xml:space="preserve">Istanbul, Turkey</w:t>
      </w:r>
    </w:p>
    <w:bookmarkStart w:id="20" w:name="dear-hiring-committee"/>
    <w:p>
      <w:pPr>
        <w:pStyle w:val="Heading2"/>
      </w:pPr>
      <w:r>
        <w:t xml:space="preserve">Dear Hiring Committee,</w:t>
      </w:r>
    </w:p>
    <w:p>
      <w:pPr>
        <w:pStyle w:val="FirstParagraph"/>
      </w:pPr>
      <w:r>
        <w:t xml:space="preserve">I am writing to express my enthusiastic interest in the Radiologist position at your esteemed institution in Istanbul, Turkey. As a dedicated and skilled radiologist with over a decade of experience in diagnostic imaging and interventional procedures, I am eager to contribute my expertise to a dynamic healthcare environment that values innovation, precision, and patient-centered care. Istanbul’s unique blend of cultural heritage and cutting-edge medical facilities makes it an ideal location for me to further my career as a Radiologist, and I am particularly drawn to your hospital’s reputation for excellence in medical imaging and research.</w:t>
      </w:r>
    </w:p>
    <w:p>
      <w:pPr>
        <w:pStyle w:val="BodyText"/>
      </w:pPr>
      <w:r>
        <w:t xml:space="preserve">Throughout my professional journey, I have specialized in interpreting a wide range of radiological studies, including X-rays, CT scans, MRIs, and ultrasound examinations. My work has consistently emphasized accuracy, timely reporting, and collaboration with multidisciplinary teams to ensure optimal patient outcomes. In Turkey Istanbul’s rapidly evolving healthcare landscape, where the demand for high-quality diagnostic services is growing exponentially, I am confident that my technical proficiency and commitment to continuous learning will align seamlessly with your institution’s goals.</w:t>
      </w:r>
    </w:p>
    <w:p>
      <w:pPr>
        <w:pStyle w:val="BodyText"/>
      </w:pPr>
      <w:r>
        <w:t xml:space="preserve">One of the key aspects of my practice as a Radiologist has been staying at the forefront of technological advancements. I have extensive experience utilizing AI-driven tools for image analysis, 3D reconstruction, and minimally invasive procedures such as biopsies and vascular interventions. These skills are particularly relevant in Istanbul, where hospitals are increasingly adopting advanced imaging technologies to enhance diagnostic accuracy and improve patient care. My ability to integrate emerging technologies into clinical practice ensures that I can contribute immediately to your department’s operational efficiency and innovation.</w:t>
      </w:r>
    </w:p>
    <w:p>
      <w:pPr>
        <w:pStyle w:val="BodyText"/>
      </w:pPr>
      <w:r>
        <w:t xml:space="preserve">As a Radiologist with a deep appreciation for cultural diversity, I am well-prepared to thrive in Istanbul’s cosmopolitan setting. Having worked in multicultural environments across Europe and the Middle East, I understand the importance of adapting communication styles and medical protocols to meet the needs of diverse patient populations. In Turkey Istanbul, where healthcare professionals interact with patients from both local and international backgrounds, my cross-cultural competencies will enable me to deliver compassionate care while maintaining the highest standards of professionalism.</w:t>
      </w:r>
    </w:p>
    <w:p>
      <w:pPr>
        <w:pStyle w:val="BodyText"/>
      </w:pPr>
      <w:r>
        <w:t xml:space="preserve">My decision to pursue this opportunity in Turkey Istanbul is also driven by a desire to contribute to the region’s growing medical community. I have followed your hospital’s initiatives in radiology research and community outreach programs, and I am inspired by your commitment to advancing healthcare through education and innovation. I am particularly interested in collaborating with local academic institutions and participating in professional development opportunities that align with Istanbul’s vision of becoming a global hub for medical excellence.</w:t>
      </w:r>
    </w:p>
    <w:p>
      <w:pPr>
        <w:pStyle w:val="BodyText"/>
      </w:pPr>
      <w:r>
        <w:t xml:space="preserve">When I first considered a career as a Radiologist, I was motivated by the ability to make critical diagnostic decisions that impact patient lives. Over the years, this passion has only deepened, and I am now seeking an opportunity where my expertise can directly contribute to improving health outcomes in a vibrant city like Istanbul. The combination of Turkey’s rich cultural tapestry and its modern healthcare infrastructure creates an environment where I can grow both professionally and personally.</w:t>
      </w:r>
    </w:p>
    <w:p>
      <w:pPr>
        <w:pStyle w:val="BodyText"/>
      </w:pPr>
      <w:r>
        <w:t xml:space="preserve">Thank you for considering my application. I would welcome the chance to discuss how my background, skills, and enthusiasm align with the needs of your radiology department. I am available at your convenience for an interview and can be reached at +90 555 123 4567 or via email at johndoe@example.com. I look forward to the possibility of contributing to your hospital’s mission of excellence in radiology and patient care in Turkey Istanbul.</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Turkey Istanbul</dc:title>
  <dc:creator/>
  <dc:language>en</dc:language>
  <cp:keywords/>
  <dcterms:created xsi:type="dcterms:W3CDTF">2025-12-10T03:26:10Z</dcterms:created>
  <dcterms:modified xsi:type="dcterms:W3CDTF">2025-12-10T03:26:10Z</dcterms:modified>
</cp:coreProperties>
</file>

<file path=docProps/custom.xml><?xml version="1.0" encoding="utf-8"?>
<Properties xmlns="http://schemas.openxmlformats.org/officeDocument/2006/custom-properties" xmlns:vt="http://schemas.openxmlformats.org/officeDocument/2006/docPropsVTypes"/>
</file>